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F6864" w14:textId="3C830569" w:rsidR="00E43498" w:rsidRPr="0083547C" w:rsidRDefault="00E43498" w:rsidP="00F25CAC">
      <w:pPr>
        <w:pStyle w:val="NormalWeb"/>
        <w:jc w:val="center"/>
        <w:rPr>
          <w:rFonts w:ascii="Arial Black" w:hAnsi="Arial Black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4579DA64" wp14:editId="6EBC1640">
            <wp:simplePos x="0" y="0"/>
            <wp:positionH relativeFrom="margin">
              <wp:align>center</wp:align>
            </wp:positionH>
            <wp:positionV relativeFrom="paragraph">
              <wp:posOffset>28575</wp:posOffset>
            </wp:positionV>
            <wp:extent cx="5514975" cy="1247775"/>
            <wp:effectExtent l="19050" t="19050" r="28575" b="28575"/>
            <wp:wrapTopAndBottom/>
            <wp:docPr id="14" name="Picture 1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2477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47C">
        <w:rPr>
          <w:rFonts w:ascii="Arial Black" w:hAnsi="Arial Black"/>
        </w:rPr>
        <w:t>Board of Directors Meeting Agenda</w:t>
      </w:r>
    </w:p>
    <w:p w14:paraId="1BC47ACE" w14:textId="1403F1FE" w:rsidR="00E43498" w:rsidRDefault="002D23A8" w:rsidP="00F25CAC">
      <w:pPr>
        <w:jc w:val="center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pril 13</w:t>
      </w:r>
      <w:r w:rsidR="00E43498" w:rsidRPr="0083547C">
        <w:rPr>
          <w:rFonts w:ascii="Arial Black" w:hAnsi="Arial Black"/>
          <w:sz w:val="24"/>
          <w:szCs w:val="24"/>
        </w:rPr>
        <w:t>, 202</w:t>
      </w:r>
      <w:r w:rsidR="00E43498">
        <w:rPr>
          <w:rFonts w:ascii="Arial Black" w:hAnsi="Arial Black"/>
          <w:sz w:val="24"/>
          <w:szCs w:val="24"/>
        </w:rPr>
        <w:t>1</w:t>
      </w:r>
      <w:r w:rsidR="00E43498" w:rsidRPr="0083547C">
        <w:rPr>
          <w:rFonts w:ascii="Arial Black" w:hAnsi="Arial Black"/>
          <w:sz w:val="24"/>
          <w:szCs w:val="24"/>
        </w:rPr>
        <w:t>, 6:</w:t>
      </w:r>
      <w:r w:rsidR="00E43498">
        <w:rPr>
          <w:rFonts w:ascii="Arial Black" w:hAnsi="Arial Black"/>
          <w:sz w:val="24"/>
          <w:szCs w:val="24"/>
        </w:rPr>
        <w:t>0</w:t>
      </w:r>
      <w:r w:rsidR="00E43498" w:rsidRPr="0083547C">
        <w:rPr>
          <w:rFonts w:ascii="Arial Black" w:hAnsi="Arial Black"/>
          <w:sz w:val="24"/>
          <w:szCs w:val="24"/>
        </w:rPr>
        <w:t>0 pm</w:t>
      </w:r>
      <w:r w:rsidR="00E43498">
        <w:rPr>
          <w:rFonts w:ascii="Arial Black" w:hAnsi="Arial Black"/>
          <w:sz w:val="24"/>
          <w:szCs w:val="24"/>
        </w:rPr>
        <w:t xml:space="preserve">, </w:t>
      </w:r>
      <w:r>
        <w:rPr>
          <w:rFonts w:ascii="Arial Black" w:hAnsi="Arial Black"/>
          <w:sz w:val="24"/>
          <w:szCs w:val="24"/>
        </w:rPr>
        <w:t>Atlantic Hotel, Berlin</w:t>
      </w:r>
    </w:p>
    <w:p w14:paraId="43DE2779" w14:textId="76867C58" w:rsidR="006F74D3" w:rsidRPr="00DB1744" w:rsidRDefault="00E43498" w:rsidP="00DB1744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 w:rsidRPr="00DB1744">
        <w:rPr>
          <w:rFonts w:ascii="Arial Black" w:hAnsi="Arial Black"/>
          <w:sz w:val="24"/>
          <w:szCs w:val="24"/>
        </w:rPr>
        <w:t>Call to Order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  <w:r w:rsidR="006F74D3" w:rsidRPr="00DB1744">
        <w:rPr>
          <w:rFonts w:ascii="Arial Black" w:hAnsi="Arial Black"/>
          <w:sz w:val="24"/>
          <w:szCs w:val="24"/>
        </w:rPr>
        <w:t xml:space="preserve">Establish </w:t>
      </w:r>
      <w:r w:rsidRPr="00DB1744">
        <w:rPr>
          <w:rFonts w:ascii="Arial Black" w:hAnsi="Arial Black"/>
          <w:sz w:val="24"/>
          <w:szCs w:val="24"/>
        </w:rPr>
        <w:t>Quorum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</w:p>
    <w:p w14:paraId="533C3F3E" w14:textId="54C4E314" w:rsidR="00E43498" w:rsidRPr="006F74D3" w:rsidRDefault="00741CFD" w:rsidP="000A3ED6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Accept Meeting Minutes from </w:t>
      </w:r>
      <w:r w:rsidR="002D23A8">
        <w:rPr>
          <w:rFonts w:ascii="Arial Black" w:hAnsi="Arial Black"/>
          <w:sz w:val="24"/>
          <w:szCs w:val="24"/>
        </w:rPr>
        <w:t>March 23</w:t>
      </w:r>
      <w:r>
        <w:rPr>
          <w:rFonts w:ascii="Arial Black" w:hAnsi="Arial Black"/>
          <w:sz w:val="24"/>
          <w:szCs w:val="24"/>
        </w:rPr>
        <w:t xml:space="preserve">, 2022 </w:t>
      </w:r>
      <w:r w:rsidR="009136ED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</w:t>
      </w:r>
      <w:r w:rsidR="009136ED">
        <w:rPr>
          <w:rFonts w:ascii="Arial Black" w:hAnsi="Arial Black"/>
          <w:sz w:val="24"/>
          <w:szCs w:val="24"/>
        </w:rPr>
        <w:t>Frank/</w:t>
      </w:r>
      <w:r>
        <w:rPr>
          <w:rFonts w:ascii="Arial Black" w:hAnsi="Arial Black"/>
          <w:sz w:val="24"/>
          <w:szCs w:val="24"/>
        </w:rPr>
        <w:t>Karen</w:t>
      </w:r>
    </w:p>
    <w:p w14:paraId="483E3F25" w14:textId="6E55D145" w:rsidR="00BD722E" w:rsidRDefault="006F74D3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Treasurer </w:t>
      </w:r>
      <w:r w:rsidR="00E43498" w:rsidRPr="00881A3F">
        <w:rPr>
          <w:rFonts w:ascii="Arial Black" w:hAnsi="Arial Black"/>
          <w:sz w:val="24"/>
          <w:szCs w:val="24"/>
        </w:rPr>
        <w:t>report</w:t>
      </w:r>
      <w:r w:rsidR="00741CFD">
        <w:rPr>
          <w:rFonts w:ascii="Arial Black" w:hAnsi="Arial Black"/>
          <w:sz w:val="24"/>
          <w:szCs w:val="24"/>
        </w:rPr>
        <w:t xml:space="preserve"> - </w:t>
      </w:r>
      <w:r w:rsidR="002D23A8">
        <w:rPr>
          <w:rFonts w:ascii="Arial Black" w:hAnsi="Arial Black"/>
          <w:sz w:val="24"/>
          <w:szCs w:val="24"/>
        </w:rPr>
        <w:t>Karen</w:t>
      </w:r>
      <w:r w:rsidR="00E43498" w:rsidRPr="00881A3F">
        <w:rPr>
          <w:rFonts w:ascii="Arial Black" w:hAnsi="Arial Black"/>
          <w:sz w:val="24"/>
          <w:szCs w:val="24"/>
        </w:rPr>
        <w:t xml:space="preserve"> </w:t>
      </w:r>
    </w:p>
    <w:p w14:paraId="7E039502" w14:textId="6A7879B1" w:rsidR="00996EAD" w:rsidRDefault="00996EAD" w:rsidP="00996EAD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1D82EE93" w14:textId="6CA6DC1A" w:rsidR="00830D68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cessary Business</w:t>
      </w:r>
    </w:p>
    <w:p w14:paraId="4F3D2C14" w14:textId="25C5FC5D" w:rsidR="00F25CAC" w:rsidRDefault="00F25CA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</w:t>
      </w:r>
      <w:r w:rsidR="005D71F5">
        <w:rPr>
          <w:rFonts w:ascii="Arial Black" w:hAnsi="Arial Black"/>
          <w:sz w:val="24"/>
          <w:szCs w:val="24"/>
        </w:rPr>
        <w:t xml:space="preserve"> Member/Committee</w:t>
      </w:r>
      <w:r>
        <w:rPr>
          <w:rFonts w:ascii="Arial Black" w:hAnsi="Arial Black"/>
          <w:sz w:val="24"/>
          <w:szCs w:val="24"/>
        </w:rPr>
        <w:t xml:space="preserve"> Reports</w:t>
      </w:r>
    </w:p>
    <w:p w14:paraId="2A37433C" w14:textId="5E121974" w:rsidR="006E7568" w:rsidRDefault="00741CFD" w:rsidP="00EF5B87">
      <w:pPr>
        <w:pStyle w:val="ListParagraph"/>
        <w:numPr>
          <w:ilvl w:val="0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Big Bad Musical </w:t>
      </w:r>
      <w:r w:rsidR="00441080">
        <w:rPr>
          <w:rFonts w:ascii="Arial Black" w:hAnsi="Arial Black"/>
          <w:sz w:val="24"/>
          <w:szCs w:val="24"/>
        </w:rPr>
        <w:t xml:space="preserve">Cancellation </w:t>
      </w:r>
      <w:r w:rsidR="006E7568">
        <w:rPr>
          <w:rFonts w:ascii="Arial Black" w:hAnsi="Arial Black"/>
          <w:sz w:val="24"/>
          <w:szCs w:val="24"/>
        </w:rPr>
        <w:t>Update</w:t>
      </w:r>
      <w:r>
        <w:rPr>
          <w:rFonts w:ascii="Arial Black" w:hAnsi="Arial Black"/>
          <w:sz w:val="24"/>
          <w:szCs w:val="24"/>
        </w:rPr>
        <w:t xml:space="preserve"> - Frank</w:t>
      </w:r>
      <w:r w:rsidR="006E7568">
        <w:rPr>
          <w:rFonts w:ascii="Arial Black" w:hAnsi="Arial Black"/>
          <w:sz w:val="24"/>
          <w:szCs w:val="24"/>
        </w:rPr>
        <w:t xml:space="preserve"> </w:t>
      </w:r>
    </w:p>
    <w:p w14:paraId="77676056" w14:textId="3B357F5B" w:rsidR="00441080" w:rsidRDefault="00441080" w:rsidP="00441080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imbursement</w:t>
      </w:r>
    </w:p>
    <w:p w14:paraId="2709A447" w14:textId="405B157F" w:rsidR="00741CFD" w:rsidRDefault="00AC3BEB" w:rsidP="00996EAD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Snow Hill Showboat</w:t>
      </w:r>
      <w:r w:rsidR="00441080">
        <w:rPr>
          <w:rFonts w:ascii="Arial Black" w:hAnsi="Arial Black"/>
          <w:sz w:val="24"/>
          <w:szCs w:val="24"/>
        </w:rPr>
        <w:t xml:space="preserve"> (Possible Cancellation)</w:t>
      </w:r>
      <w:r>
        <w:rPr>
          <w:rFonts w:ascii="Arial Black" w:hAnsi="Arial Black"/>
          <w:sz w:val="24"/>
          <w:szCs w:val="24"/>
        </w:rPr>
        <w:t xml:space="preserve"> - </w:t>
      </w:r>
      <w:r w:rsidR="00741CFD">
        <w:rPr>
          <w:rFonts w:ascii="Arial Black" w:hAnsi="Arial Black"/>
          <w:sz w:val="24"/>
          <w:szCs w:val="24"/>
        </w:rPr>
        <w:t>Karen</w:t>
      </w:r>
    </w:p>
    <w:p w14:paraId="24AEC80E" w14:textId="5DF2DD10" w:rsidR="00D20366" w:rsidRDefault="00D20366" w:rsidP="00441080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Grand Night for Singing Update</w:t>
      </w:r>
      <w:r w:rsidRPr="00441080">
        <w:rPr>
          <w:rFonts w:ascii="Arial Black" w:hAnsi="Arial Black"/>
          <w:sz w:val="24"/>
          <w:szCs w:val="24"/>
        </w:rPr>
        <w:t xml:space="preserve"> </w:t>
      </w:r>
      <w:r w:rsidR="00F25CAC" w:rsidRPr="00441080">
        <w:rPr>
          <w:rFonts w:ascii="Arial Black" w:hAnsi="Arial Black"/>
          <w:sz w:val="24"/>
          <w:szCs w:val="24"/>
        </w:rPr>
        <w:t>–</w:t>
      </w:r>
      <w:r w:rsidRPr="00441080">
        <w:rPr>
          <w:rFonts w:ascii="Arial Black" w:hAnsi="Arial Black"/>
          <w:sz w:val="24"/>
          <w:szCs w:val="24"/>
        </w:rPr>
        <w:t xml:space="preserve"> Frank</w:t>
      </w:r>
    </w:p>
    <w:p w14:paraId="4917A307" w14:textId="3A7DE723" w:rsidR="00441080" w:rsidRP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Yacht Club deposit required</w:t>
      </w:r>
    </w:p>
    <w:p w14:paraId="7E10A40A" w14:textId="4D20B86F" w:rsidR="00F25CAC" w:rsidRDefault="00F25CAC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Cabaret Update </w:t>
      </w:r>
      <w:r w:rsidR="00441080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Karen</w:t>
      </w:r>
    </w:p>
    <w:p w14:paraId="55D8DC3A" w14:textId="5D4DE613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lay On!</w:t>
      </w:r>
    </w:p>
    <w:p w14:paraId="1080587F" w14:textId="1B177C28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show for next May</w:t>
      </w:r>
    </w:p>
    <w:p w14:paraId="6F02CA98" w14:textId="530F2F15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lay reading/suggestion committee</w:t>
      </w:r>
    </w:p>
    <w:p w14:paraId="088E195D" w14:textId="2321ED60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Director selection committee</w:t>
      </w:r>
    </w:p>
    <w:p w14:paraId="679C4394" w14:textId="77777777" w:rsidR="00441080" w:rsidRPr="00D20366" w:rsidRDefault="00441080" w:rsidP="00441080">
      <w:pPr>
        <w:pStyle w:val="ListParagraph"/>
        <w:ind w:left="1800"/>
        <w:rPr>
          <w:rFonts w:ascii="Arial Black" w:hAnsi="Arial Black"/>
          <w:sz w:val="24"/>
          <w:szCs w:val="24"/>
        </w:rPr>
      </w:pPr>
    </w:p>
    <w:p w14:paraId="45A2978B" w14:textId="77777777" w:rsidR="00996EAD" w:rsidRDefault="00996EAD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</w:p>
    <w:p w14:paraId="4058F195" w14:textId="365A9AE4" w:rsidR="00EF5DBF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Old Business</w:t>
      </w:r>
      <w:r w:rsidR="00996EAD">
        <w:rPr>
          <w:rFonts w:ascii="Arial Black" w:hAnsi="Arial Black"/>
          <w:sz w:val="24"/>
          <w:szCs w:val="24"/>
        </w:rPr>
        <w:t xml:space="preserve"> before the Board</w:t>
      </w:r>
    </w:p>
    <w:p w14:paraId="46C314DB" w14:textId="625D91F2" w:rsidR="00EF5DBF" w:rsidRDefault="00EF5DBF" w:rsidP="00EF5DBF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view Committee structure and members</w:t>
      </w:r>
    </w:p>
    <w:p w14:paraId="3AB4E0C8" w14:textId="0F633ECE" w:rsidR="00AC3BEB" w:rsidRDefault="00AC3BEB" w:rsidP="00AC3BEB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Structure</w:t>
      </w:r>
    </w:p>
    <w:p w14:paraId="6F21EEBE" w14:textId="6584DA36" w:rsidR="00AC3BEB" w:rsidRDefault="00AC3BEB" w:rsidP="00AC3BEB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Members</w:t>
      </w:r>
    </w:p>
    <w:p w14:paraId="6A074F42" w14:textId="444FD8BD" w:rsidR="00143AB0" w:rsidRDefault="002D23A8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</w:t>
      </w:r>
      <w:r w:rsidR="00071BEF" w:rsidRPr="00BD722E">
        <w:rPr>
          <w:rFonts w:ascii="Arial Black" w:hAnsi="Arial Black"/>
          <w:sz w:val="24"/>
          <w:szCs w:val="24"/>
        </w:rPr>
        <w:t>ew Ticket Platform</w:t>
      </w:r>
      <w:r w:rsidR="00EF5DBF" w:rsidRPr="00BD722E">
        <w:rPr>
          <w:rFonts w:ascii="Arial Black" w:hAnsi="Arial Black"/>
          <w:sz w:val="24"/>
          <w:szCs w:val="24"/>
        </w:rPr>
        <w:t xml:space="preserve">, </w:t>
      </w:r>
      <w:r>
        <w:rPr>
          <w:rFonts w:ascii="Arial Black" w:hAnsi="Arial Black"/>
          <w:sz w:val="24"/>
          <w:szCs w:val="24"/>
        </w:rPr>
        <w:t>Frank</w:t>
      </w:r>
    </w:p>
    <w:p w14:paraId="797A0876" w14:textId="23333452" w:rsidR="00BB60B6" w:rsidRDefault="00BB60B6" w:rsidP="00BB60B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omen substance series, museum </w:t>
      </w:r>
      <w:r w:rsidR="002D23A8">
        <w:rPr>
          <w:rFonts w:ascii="Arial Black" w:hAnsi="Arial Black"/>
          <w:sz w:val="24"/>
          <w:szCs w:val="24"/>
        </w:rPr>
        <w:t>collaborations, Pat</w:t>
      </w:r>
      <w:r w:rsidR="00EF5B87">
        <w:rPr>
          <w:rFonts w:ascii="Arial Black" w:hAnsi="Arial Black"/>
          <w:sz w:val="24"/>
          <w:szCs w:val="24"/>
        </w:rPr>
        <w:t xml:space="preserve"> D</w:t>
      </w:r>
    </w:p>
    <w:p w14:paraId="6C6143DC" w14:textId="00175602" w:rsidR="00C967C9" w:rsidRPr="005D71F5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726C196E" w14:textId="0AEE207E" w:rsidR="00996EAD" w:rsidRDefault="00996EAD" w:rsidP="00996EAD">
      <w:pPr>
        <w:ind w:firstLine="720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Business:</w:t>
      </w:r>
    </w:p>
    <w:p w14:paraId="3E59FB20" w14:textId="390027DB" w:rsidR="002D23A8" w:rsidRDefault="002D23A8" w:rsidP="009136ED">
      <w:pPr>
        <w:pStyle w:val="ListParagraph"/>
        <w:numPr>
          <w:ilvl w:val="0"/>
          <w:numId w:val="35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Website (new URL), Cara</w:t>
      </w:r>
    </w:p>
    <w:p w14:paraId="4B21B2C7" w14:textId="0FC7019D" w:rsidR="002D23A8" w:rsidRDefault="002D23A8" w:rsidP="009136ED">
      <w:pPr>
        <w:pStyle w:val="ListParagraph"/>
        <w:numPr>
          <w:ilvl w:val="0"/>
          <w:numId w:val="35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icketing Platform, Frank</w:t>
      </w:r>
    </w:p>
    <w:p w14:paraId="27525DB0" w14:textId="59F04D39" w:rsidR="002D23A8" w:rsidRPr="002D23A8" w:rsidRDefault="002D23A8" w:rsidP="00E03A0F">
      <w:pPr>
        <w:pStyle w:val="ListParagraph"/>
        <w:numPr>
          <w:ilvl w:val="0"/>
          <w:numId w:val="35"/>
        </w:numPr>
        <w:jc w:val="both"/>
        <w:rPr>
          <w:rFonts w:ascii="Arial Black" w:hAnsi="Arial Black"/>
          <w:sz w:val="24"/>
          <w:szCs w:val="24"/>
        </w:rPr>
      </w:pPr>
      <w:r w:rsidRPr="002D23A8">
        <w:rPr>
          <w:rFonts w:ascii="Arial Black" w:hAnsi="Arial Black"/>
          <w:sz w:val="24"/>
          <w:szCs w:val="24"/>
        </w:rPr>
        <w:t>New email address</w:t>
      </w:r>
    </w:p>
    <w:p w14:paraId="27C0A55A" w14:textId="14F8C69A" w:rsidR="009136ED" w:rsidRDefault="009136ED" w:rsidP="009136ED">
      <w:pPr>
        <w:pStyle w:val="ListParagraph"/>
        <w:numPr>
          <w:ilvl w:val="0"/>
          <w:numId w:val="35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ny other New Business</w:t>
      </w:r>
    </w:p>
    <w:p w14:paraId="26E7BEDD" w14:textId="3A917245" w:rsidR="001B7572" w:rsidRDefault="001B7572" w:rsidP="009136ED">
      <w:pPr>
        <w:pStyle w:val="ListParagraph"/>
        <w:numPr>
          <w:ilvl w:val="0"/>
          <w:numId w:val="35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lastRenderedPageBreak/>
        <w:t>New logo</w:t>
      </w:r>
    </w:p>
    <w:p w14:paraId="7AE2962B" w14:textId="77777777" w:rsidR="00C967C9" w:rsidRPr="00C967C9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6294473E" w14:textId="6D7E0C35" w:rsidR="00996EA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553793F9" w14:textId="4963886C" w:rsidR="009136E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Next meeting, </w:t>
      </w:r>
      <w:r w:rsidR="00441080">
        <w:rPr>
          <w:rFonts w:ascii="Arial Black" w:hAnsi="Arial Black"/>
          <w:sz w:val="24"/>
          <w:szCs w:val="24"/>
        </w:rPr>
        <w:t xml:space="preserve">Tuesday, </w:t>
      </w:r>
      <w:r w:rsidR="009136ED">
        <w:rPr>
          <w:rFonts w:ascii="Arial Black" w:hAnsi="Arial Black"/>
          <w:sz w:val="24"/>
          <w:szCs w:val="24"/>
        </w:rPr>
        <w:t>May 1</w:t>
      </w:r>
      <w:r w:rsidR="00441080">
        <w:rPr>
          <w:rFonts w:ascii="Arial Black" w:hAnsi="Arial Black"/>
          <w:sz w:val="24"/>
          <w:szCs w:val="24"/>
        </w:rPr>
        <w:t>0</w:t>
      </w:r>
      <w:r w:rsidR="009136ED">
        <w:rPr>
          <w:rFonts w:ascii="Arial Black" w:hAnsi="Arial Black"/>
          <w:sz w:val="24"/>
          <w:szCs w:val="24"/>
        </w:rPr>
        <w:t xml:space="preserve">, 2022 @ 6pm </w:t>
      </w:r>
    </w:p>
    <w:p w14:paraId="7F431E04" w14:textId="4CE38BCB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p w14:paraId="789CB1EF" w14:textId="77777777" w:rsidR="00F25CAC" w:rsidRDefault="00F25CAC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MINDER:  any BOD member may request an item to be added to the agenda for any meeting by simply notifying the President of that wish.</w:t>
      </w:r>
    </w:p>
    <w:p w14:paraId="5076CCD4" w14:textId="77777777" w:rsidR="00F25CAC" w:rsidRPr="00996EAD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sectPr w:rsidR="00F25CAC" w:rsidRPr="00996EAD" w:rsidSect="00211115">
      <w:pgSz w:w="12240" w:h="15840"/>
      <w:pgMar w:top="720" w:right="1008" w:bottom="720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EED9C" w14:textId="77777777" w:rsidR="00337FB3" w:rsidRDefault="00337FB3" w:rsidP="000D0525">
      <w:pPr>
        <w:spacing w:after="0" w:line="240" w:lineRule="auto"/>
      </w:pPr>
      <w:r>
        <w:separator/>
      </w:r>
    </w:p>
  </w:endnote>
  <w:endnote w:type="continuationSeparator" w:id="0">
    <w:p w14:paraId="4D648363" w14:textId="77777777" w:rsidR="00337FB3" w:rsidRDefault="00337FB3" w:rsidP="000D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92477" w14:textId="77777777" w:rsidR="00337FB3" w:rsidRDefault="00337FB3" w:rsidP="000D0525">
      <w:pPr>
        <w:spacing w:after="0" w:line="240" w:lineRule="auto"/>
      </w:pPr>
      <w:r>
        <w:separator/>
      </w:r>
    </w:p>
  </w:footnote>
  <w:footnote w:type="continuationSeparator" w:id="0">
    <w:p w14:paraId="724C782D" w14:textId="77777777" w:rsidR="00337FB3" w:rsidRDefault="00337FB3" w:rsidP="000D0525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k0ylVh4A0qiaED" id="Gar2yUJI"/>
    <int:WordHash hashCode="dRQ6NBDxc7m5ks" id="GK+jxljt"/>
  </int:Manifest>
  <int:Observations>
    <int:Content id="Gar2yUJI">
      <int:Rejection type="LegacyProofing"/>
    </int:Content>
    <int:Content id="GK+jxlj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8BD"/>
    <w:multiLevelType w:val="multilevel"/>
    <w:tmpl w:val="3852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A54E8"/>
    <w:multiLevelType w:val="hybridMultilevel"/>
    <w:tmpl w:val="BB54034E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4F00F9"/>
    <w:multiLevelType w:val="hybridMultilevel"/>
    <w:tmpl w:val="56EAA63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33725"/>
    <w:multiLevelType w:val="hybridMultilevel"/>
    <w:tmpl w:val="3A1EF26E"/>
    <w:lvl w:ilvl="0" w:tplc="8A32210C">
      <w:start w:val="2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9180317"/>
    <w:multiLevelType w:val="multilevel"/>
    <w:tmpl w:val="6B28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D7DF0"/>
    <w:multiLevelType w:val="hybridMultilevel"/>
    <w:tmpl w:val="50D8BE3E"/>
    <w:lvl w:ilvl="0" w:tplc="DA4895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77897"/>
    <w:multiLevelType w:val="hybridMultilevel"/>
    <w:tmpl w:val="17DA825C"/>
    <w:lvl w:ilvl="0" w:tplc="6192A088">
      <w:start w:val="1"/>
      <w:numFmt w:val="upperLetter"/>
      <w:lvlText w:val="%1)"/>
      <w:lvlJc w:val="left"/>
      <w:pPr>
        <w:ind w:left="1824" w:hanging="444"/>
      </w:pPr>
      <w:rPr>
        <w:rFonts w:ascii="Arial Black" w:eastAsia="Times New Roman" w:hAnsi="Arial Black"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1B2172DD"/>
    <w:multiLevelType w:val="multilevel"/>
    <w:tmpl w:val="CC3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C92A6D"/>
    <w:multiLevelType w:val="hybridMultilevel"/>
    <w:tmpl w:val="FFAAAB4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141E4"/>
    <w:multiLevelType w:val="hybridMultilevel"/>
    <w:tmpl w:val="98E64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66A2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509CF"/>
    <w:multiLevelType w:val="hybridMultilevel"/>
    <w:tmpl w:val="38209C3C"/>
    <w:lvl w:ilvl="0" w:tplc="189A4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C061ED"/>
    <w:multiLevelType w:val="hybridMultilevel"/>
    <w:tmpl w:val="3446EB86"/>
    <w:lvl w:ilvl="0" w:tplc="1C788A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20A38"/>
    <w:multiLevelType w:val="hybridMultilevel"/>
    <w:tmpl w:val="8180A7C8"/>
    <w:lvl w:ilvl="0" w:tplc="87729F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6745C"/>
    <w:multiLevelType w:val="hybridMultilevel"/>
    <w:tmpl w:val="613EF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16C17"/>
    <w:multiLevelType w:val="multilevel"/>
    <w:tmpl w:val="DB8C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D51496"/>
    <w:multiLevelType w:val="hybridMultilevel"/>
    <w:tmpl w:val="EF0A028C"/>
    <w:lvl w:ilvl="0" w:tplc="349233C6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B6960BD2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C7AA3AD4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35845292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151408DC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3768DA60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21005EC8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808CDE10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901E72E6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16" w15:restartNumberingAfterBreak="0">
    <w:nsid w:val="2D3C7FB5"/>
    <w:multiLevelType w:val="hybridMultilevel"/>
    <w:tmpl w:val="BB880B24"/>
    <w:lvl w:ilvl="0" w:tplc="C052817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B914F7"/>
    <w:multiLevelType w:val="hybridMultilevel"/>
    <w:tmpl w:val="251E55F6"/>
    <w:lvl w:ilvl="0" w:tplc="C90A21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903D4C"/>
    <w:multiLevelType w:val="multilevel"/>
    <w:tmpl w:val="7A6E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6473F2"/>
    <w:multiLevelType w:val="hybridMultilevel"/>
    <w:tmpl w:val="8C2279EE"/>
    <w:lvl w:ilvl="0" w:tplc="EB48D2D0">
      <w:start w:val="1"/>
      <w:numFmt w:val="decimal"/>
      <w:lvlText w:val="%1."/>
      <w:lvlJc w:val="left"/>
      <w:pPr>
        <w:ind w:left="1530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0" w15:restartNumberingAfterBreak="0">
    <w:nsid w:val="36854246"/>
    <w:multiLevelType w:val="hybridMultilevel"/>
    <w:tmpl w:val="3EDC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E655D"/>
    <w:multiLevelType w:val="multilevel"/>
    <w:tmpl w:val="F57C5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5370F8"/>
    <w:multiLevelType w:val="hybridMultilevel"/>
    <w:tmpl w:val="8E2244A8"/>
    <w:lvl w:ilvl="0" w:tplc="47785A3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C91484"/>
    <w:multiLevelType w:val="hybridMultilevel"/>
    <w:tmpl w:val="883E2DFC"/>
    <w:lvl w:ilvl="0" w:tplc="6E260C88">
      <w:start w:val="1"/>
      <w:numFmt w:val="decimal"/>
      <w:lvlText w:val="%1."/>
      <w:lvlJc w:val="left"/>
      <w:pPr>
        <w:ind w:left="1800" w:hanging="360"/>
      </w:pPr>
      <w:rPr>
        <w:rFonts w:ascii="Cambria" w:eastAsia="Cambria" w:hAnsi="Cambria" w:cs="Cambria" w:hint="default"/>
        <w:b w:val="0"/>
        <w:bCs w:val="0"/>
        <w:i w:val="0"/>
        <w:iCs w:val="0"/>
        <w:w w:val="99"/>
        <w:sz w:val="27"/>
        <w:szCs w:val="27"/>
      </w:rPr>
    </w:lvl>
    <w:lvl w:ilvl="1" w:tplc="28187890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8CF035F8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F8A80F0C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A6C68EBA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1EC24A2C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DE8068D2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DE587732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1E02A932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24" w15:restartNumberingAfterBreak="0">
    <w:nsid w:val="4306752D"/>
    <w:multiLevelType w:val="multilevel"/>
    <w:tmpl w:val="0FBA8D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837BC9"/>
    <w:multiLevelType w:val="hybridMultilevel"/>
    <w:tmpl w:val="131EB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F74798"/>
    <w:multiLevelType w:val="hybridMultilevel"/>
    <w:tmpl w:val="73C25848"/>
    <w:lvl w:ilvl="0" w:tplc="75A00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40A96"/>
    <w:multiLevelType w:val="hybridMultilevel"/>
    <w:tmpl w:val="5E82F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F5618"/>
    <w:multiLevelType w:val="hybridMultilevel"/>
    <w:tmpl w:val="E9449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226705"/>
    <w:multiLevelType w:val="hybridMultilevel"/>
    <w:tmpl w:val="259E9DDC"/>
    <w:lvl w:ilvl="0" w:tplc="CBFAB33A">
      <w:start w:val="1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46797"/>
    <w:multiLevelType w:val="hybridMultilevel"/>
    <w:tmpl w:val="CBF2C248"/>
    <w:lvl w:ilvl="0" w:tplc="4D84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FB131D"/>
    <w:multiLevelType w:val="hybridMultilevel"/>
    <w:tmpl w:val="67BC08E2"/>
    <w:lvl w:ilvl="0" w:tplc="3FE0D970">
      <w:start w:val="1"/>
      <w:numFmt w:val="decimal"/>
      <w:lvlText w:val="%1."/>
      <w:lvlJc w:val="left"/>
      <w:pPr>
        <w:ind w:left="1155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2" w15:restartNumberingAfterBreak="0">
    <w:nsid w:val="61472B85"/>
    <w:multiLevelType w:val="hybridMultilevel"/>
    <w:tmpl w:val="14A8C6AA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B064E1"/>
    <w:multiLevelType w:val="hybridMultilevel"/>
    <w:tmpl w:val="DEBEC3F2"/>
    <w:lvl w:ilvl="0" w:tplc="D0722876">
      <w:start w:val="1"/>
      <w:numFmt w:val="decimal"/>
      <w:lvlText w:val="%1."/>
      <w:lvlJc w:val="left"/>
      <w:pPr>
        <w:ind w:left="1080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B547D8"/>
    <w:multiLevelType w:val="hybridMultilevel"/>
    <w:tmpl w:val="CEDA3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0352455">
    <w:abstractNumId w:val="2"/>
  </w:num>
  <w:num w:numId="2" w16cid:durableId="1381981774">
    <w:abstractNumId w:val="1"/>
  </w:num>
  <w:num w:numId="3" w16cid:durableId="829253308">
    <w:abstractNumId w:val="10"/>
  </w:num>
  <w:num w:numId="4" w16cid:durableId="342976381">
    <w:abstractNumId w:val="5"/>
  </w:num>
  <w:num w:numId="5" w16cid:durableId="1026522844">
    <w:abstractNumId w:val="22"/>
  </w:num>
  <w:num w:numId="6" w16cid:durableId="993412940">
    <w:abstractNumId w:val="6"/>
  </w:num>
  <w:num w:numId="7" w16cid:durableId="501749342">
    <w:abstractNumId w:val="9"/>
  </w:num>
  <w:num w:numId="8" w16cid:durableId="1076628913">
    <w:abstractNumId w:val="32"/>
  </w:num>
  <w:num w:numId="9" w16cid:durableId="1494104493">
    <w:abstractNumId w:val="13"/>
  </w:num>
  <w:num w:numId="10" w16cid:durableId="2069939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2820250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3706178">
    <w:abstractNumId w:val="16"/>
  </w:num>
  <w:num w:numId="13" w16cid:durableId="1127240574">
    <w:abstractNumId w:val="29"/>
  </w:num>
  <w:num w:numId="14" w16cid:durableId="217522647">
    <w:abstractNumId w:val="15"/>
  </w:num>
  <w:num w:numId="15" w16cid:durableId="1723167573">
    <w:abstractNumId w:val="23"/>
  </w:num>
  <w:num w:numId="16" w16cid:durableId="1047145629">
    <w:abstractNumId w:val="17"/>
  </w:num>
  <w:num w:numId="17" w16cid:durableId="1867400109">
    <w:abstractNumId w:val="31"/>
  </w:num>
  <w:num w:numId="18" w16cid:durableId="1800998901">
    <w:abstractNumId w:val="19"/>
  </w:num>
  <w:num w:numId="19" w16cid:durableId="834803444">
    <w:abstractNumId w:val="20"/>
  </w:num>
  <w:num w:numId="20" w16cid:durableId="585921899">
    <w:abstractNumId w:val="14"/>
  </w:num>
  <w:num w:numId="21" w16cid:durableId="1374229668">
    <w:abstractNumId w:val="0"/>
  </w:num>
  <w:num w:numId="22" w16cid:durableId="1778714492">
    <w:abstractNumId w:val="18"/>
  </w:num>
  <w:num w:numId="23" w16cid:durableId="1109082365">
    <w:abstractNumId w:val="4"/>
  </w:num>
  <w:num w:numId="24" w16cid:durableId="1960380495">
    <w:abstractNumId w:val="7"/>
  </w:num>
  <w:num w:numId="25" w16cid:durableId="2132822462">
    <w:abstractNumId w:val="3"/>
  </w:num>
  <w:num w:numId="26" w16cid:durableId="116877528">
    <w:abstractNumId w:val="28"/>
  </w:num>
  <w:num w:numId="27" w16cid:durableId="1580288417">
    <w:abstractNumId w:val="25"/>
  </w:num>
  <w:num w:numId="28" w16cid:durableId="1302150846">
    <w:abstractNumId w:val="27"/>
  </w:num>
  <w:num w:numId="29" w16cid:durableId="1766342818">
    <w:abstractNumId w:val="11"/>
  </w:num>
  <w:num w:numId="30" w16cid:durableId="765685523">
    <w:abstractNumId w:val="8"/>
  </w:num>
  <w:num w:numId="31" w16cid:durableId="1965888640">
    <w:abstractNumId w:val="26"/>
  </w:num>
  <w:num w:numId="32" w16cid:durableId="596669027">
    <w:abstractNumId w:val="33"/>
  </w:num>
  <w:num w:numId="33" w16cid:durableId="708188966">
    <w:abstractNumId w:val="30"/>
  </w:num>
  <w:num w:numId="34" w16cid:durableId="357313622">
    <w:abstractNumId w:val="34"/>
  </w:num>
  <w:num w:numId="35" w16cid:durableId="3139226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Y2NLQwNTeyMDNU0lEKTi0uzszPAykwrAUA+5AHcSwAAAA="/>
  </w:docVars>
  <w:rsids>
    <w:rsidRoot w:val="00C92B37"/>
    <w:rsid w:val="000041F2"/>
    <w:rsid w:val="000067F2"/>
    <w:rsid w:val="00022289"/>
    <w:rsid w:val="00042378"/>
    <w:rsid w:val="00046E44"/>
    <w:rsid w:val="00064F4B"/>
    <w:rsid w:val="00071BEF"/>
    <w:rsid w:val="00073A79"/>
    <w:rsid w:val="00087B04"/>
    <w:rsid w:val="000A05C8"/>
    <w:rsid w:val="000B1E47"/>
    <w:rsid w:val="000B37CA"/>
    <w:rsid w:val="000C5D85"/>
    <w:rsid w:val="000D0525"/>
    <w:rsid w:val="000F3C22"/>
    <w:rsid w:val="000F7896"/>
    <w:rsid w:val="00117642"/>
    <w:rsid w:val="00124621"/>
    <w:rsid w:val="00133876"/>
    <w:rsid w:val="00143AB0"/>
    <w:rsid w:val="00143B83"/>
    <w:rsid w:val="001540C4"/>
    <w:rsid w:val="001B7572"/>
    <w:rsid w:val="001C6878"/>
    <w:rsid w:val="001E2454"/>
    <w:rsid w:val="001E6682"/>
    <w:rsid w:val="00211115"/>
    <w:rsid w:val="00232785"/>
    <w:rsid w:val="00235F41"/>
    <w:rsid w:val="00262E44"/>
    <w:rsid w:val="00266902"/>
    <w:rsid w:val="002851C0"/>
    <w:rsid w:val="002A3118"/>
    <w:rsid w:val="002B6247"/>
    <w:rsid w:val="002D23A8"/>
    <w:rsid w:val="00314EA7"/>
    <w:rsid w:val="00337FB3"/>
    <w:rsid w:val="003B422D"/>
    <w:rsid w:val="003C6C5F"/>
    <w:rsid w:val="003F4D37"/>
    <w:rsid w:val="0041424E"/>
    <w:rsid w:val="004255B2"/>
    <w:rsid w:val="004351ED"/>
    <w:rsid w:val="00436270"/>
    <w:rsid w:val="00440287"/>
    <w:rsid w:val="00441080"/>
    <w:rsid w:val="0044743A"/>
    <w:rsid w:val="004531DA"/>
    <w:rsid w:val="0046091F"/>
    <w:rsid w:val="0048153C"/>
    <w:rsid w:val="00487AF0"/>
    <w:rsid w:val="004A568C"/>
    <w:rsid w:val="004C4832"/>
    <w:rsid w:val="004C5CB2"/>
    <w:rsid w:val="004D7246"/>
    <w:rsid w:val="005302DE"/>
    <w:rsid w:val="00541225"/>
    <w:rsid w:val="005555AE"/>
    <w:rsid w:val="00581BCC"/>
    <w:rsid w:val="005871AB"/>
    <w:rsid w:val="00596B9F"/>
    <w:rsid w:val="005D2A00"/>
    <w:rsid w:val="005D71F5"/>
    <w:rsid w:val="005F139C"/>
    <w:rsid w:val="005F3F69"/>
    <w:rsid w:val="00630ED8"/>
    <w:rsid w:val="00635298"/>
    <w:rsid w:val="00641A11"/>
    <w:rsid w:val="00643840"/>
    <w:rsid w:val="00651186"/>
    <w:rsid w:val="00675888"/>
    <w:rsid w:val="00684C21"/>
    <w:rsid w:val="006A2C84"/>
    <w:rsid w:val="006B4231"/>
    <w:rsid w:val="006C3BE6"/>
    <w:rsid w:val="006D0484"/>
    <w:rsid w:val="006D4454"/>
    <w:rsid w:val="006E377D"/>
    <w:rsid w:val="006E44B9"/>
    <w:rsid w:val="006E7568"/>
    <w:rsid w:val="006F3701"/>
    <w:rsid w:val="006F74D3"/>
    <w:rsid w:val="007000B6"/>
    <w:rsid w:val="00700D21"/>
    <w:rsid w:val="0072019A"/>
    <w:rsid w:val="007259E3"/>
    <w:rsid w:val="007304FD"/>
    <w:rsid w:val="00741CFD"/>
    <w:rsid w:val="00750E03"/>
    <w:rsid w:val="00750F87"/>
    <w:rsid w:val="00762837"/>
    <w:rsid w:val="00766CA7"/>
    <w:rsid w:val="00774D51"/>
    <w:rsid w:val="00784D0B"/>
    <w:rsid w:val="007A34D6"/>
    <w:rsid w:val="007D4A33"/>
    <w:rsid w:val="007F240D"/>
    <w:rsid w:val="007F5ECE"/>
    <w:rsid w:val="008267F7"/>
    <w:rsid w:val="00827AD5"/>
    <w:rsid w:val="0083050D"/>
    <w:rsid w:val="00830D68"/>
    <w:rsid w:val="0083547C"/>
    <w:rsid w:val="00846FBF"/>
    <w:rsid w:val="00865866"/>
    <w:rsid w:val="008762D5"/>
    <w:rsid w:val="00880987"/>
    <w:rsid w:val="00881A3F"/>
    <w:rsid w:val="00882C14"/>
    <w:rsid w:val="00886021"/>
    <w:rsid w:val="008B3484"/>
    <w:rsid w:val="008B6459"/>
    <w:rsid w:val="008B766A"/>
    <w:rsid w:val="008C0458"/>
    <w:rsid w:val="008F611A"/>
    <w:rsid w:val="00904444"/>
    <w:rsid w:val="009136ED"/>
    <w:rsid w:val="0092190A"/>
    <w:rsid w:val="009434A3"/>
    <w:rsid w:val="00977884"/>
    <w:rsid w:val="00996EAD"/>
    <w:rsid w:val="009A0099"/>
    <w:rsid w:val="009A1C74"/>
    <w:rsid w:val="009B0BAE"/>
    <w:rsid w:val="009F0A8D"/>
    <w:rsid w:val="00A21C74"/>
    <w:rsid w:val="00A43028"/>
    <w:rsid w:val="00A5247F"/>
    <w:rsid w:val="00A615D5"/>
    <w:rsid w:val="00A626C4"/>
    <w:rsid w:val="00A81EC1"/>
    <w:rsid w:val="00A91F61"/>
    <w:rsid w:val="00AA24CB"/>
    <w:rsid w:val="00AB7488"/>
    <w:rsid w:val="00AC2BE3"/>
    <w:rsid w:val="00AC3BEB"/>
    <w:rsid w:val="00AE08AE"/>
    <w:rsid w:val="00AF0BB9"/>
    <w:rsid w:val="00AF5024"/>
    <w:rsid w:val="00B33F11"/>
    <w:rsid w:val="00B503BD"/>
    <w:rsid w:val="00B62438"/>
    <w:rsid w:val="00BA013E"/>
    <w:rsid w:val="00BA1C77"/>
    <w:rsid w:val="00BB60B6"/>
    <w:rsid w:val="00BD1ABF"/>
    <w:rsid w:val="00BD2C81"/>
    <w:rsid w:val="00BD722E"/>
    <w:rsid w:val="00C158EF"/>
    <w:rsid w:val="00C15D25"/>
    <w:rsid w:val="00C2217C"/>
    <w:rsid w:val="00C7099B"/>
    <w:rsid w:val="00C87981"/>
    <w:rsid w:val="00C87D78"/>
    <w:rsid w:val="00C92314"/>
    <w:rsid w:val="00C92B37"/>
    <w:rsid w:val="00C967C9"/>
    <w:rsid w:val="00CB5739"/>
    <w:rsid w:val="00CC7630"/>
    <w:rsid w:val="00CF6F94"/>
    <w:rsid w:val="00CF74BB"/>
    <w:rsid w:val="00D1726C"/>
    <w:rsid w:val="00D20366"/>
    <w:rsid w:val="00D3246B"/>
    <w:rsid w:val="00D47528"/>
    <w:rsid w:val="00D5006F"/>
    <w:rsid w:val="00D85894"/>
    <w:rsid w:val="00D949CE"/>
    <w:rsid w:val="00DB1744"/>
    <w:rsid w:val="00DB7C7C"/>
    <w:rsid w:val="00DF2BB2"/>
    <w:rsid w:val="00DF308F"/>
    <w:rsid w:val="00E363C0"/>
    <w:rsid w:val="00E43498"/>
    <w:rsid w:val="00E50A66"/>
    <w:rsid w:val="00E70EB3"/>
    <w:rsid w:val="00E77BDD"/>
    <w:rsid w:val="00E80341"/>
    <w:rsid w:val="00E94517"/>
    <w:rsid w:val="00EE6964"/>
    <w:rsid w:val="00EE7F81"/>
    <w:rsid w:val="00EF0EBC"/>
    <w:rsid w:val="00EF5B87"/>
    <w:rsid w:val="00EF5DBF"/>
    <w:rsid w:val="00F25CAC"/>
    <w:rsid w:val="00F36394"/>
    <w:rsid w:val="00F63BA7"/>
    <w:rsid w:val="00F71377"/>
    <w:rsid w:val="00F80BDC"/>
    <w:rsid w:val="00FA12D8"/>
    <w:rsid w:val="00FA2838"/>
    <w:rsid w:val="00FB5B33"/>
    <w:rsid w:val="00FE7DED"/>
    <w:rsid w:val="00FF35C1"/>
    <w:rsid w:val="709B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4D329"/>
  <w15:chartTrackingRefBased/>
  <w15:docId w15:val="{22DC74A0-FDF4-414C-A013-BCD5A73FB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1E47"/>
    <w:pPr>
      <w:widowControl w:val="0"/>
      <w:autoSpaceDE w:val="0"/>
      <w:autoSpaceDN w:val="0"/>
      <w:spacing w:after="0" w:line="240" w:lineRule="auto"/>
      <w:ind w:left="1800" w:hanging="360"/>
      <w:outlineLvl w:val="0"/>
    </w:pPr>
    <w:rPr>
      <w:rFonts w:ascii="Cambria" w:eastAsia="Cambria" w:hAnsi="Cambria" w:cs="Cambria"/>
      <w:b/>
      <w:bCs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rsid w:val="000B1E47"/>
    <w:pPr>
      <w:widowControl w:val="0"/>
      <w:autoSpaceDE w:val="0"/>
      <w:autoSpaceDN w:val="0"/>
      <w:spacing w:before="108" w:after="0" w:line="240" w:lineRule="auto"/>
      <w:ind w:left="878" w:right="38"/>
      <w:jc w:val="center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0B1E47"/>
    <w:pPr>
      <w:widowControl w:val="0"/>
      <w:autoSpaceDE w:val="0"/>
      <w:autoSpaceDN w:val="0"/>
      <w:spacing w:after="0" w:line="240" w:lineRule="auto"/>
      <w:ind w:left="119"/>
      <w:jc w:val="both"/>
      <w:outlineLvl w:val="2"/>
    </w:pPr>
    <w:rPr>
      <w:rFonts w:ascii="Arial" w:eastAsia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B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6E4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046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3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8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8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87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B1E47"/>
    <w:rPr>
      <w:rFonts w:ascii="Cambria" w:eastAsia="Cambria" w:hAnsi="Cambria" w:cs="Cambria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0B1E47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1E47"/>
    <w:rPr>
      <w:rFonts w:ascii="Arial" w:eastAsia="Arial" w:hAnsi="Arial" w:cs="Arial"/>
      <w:b/>
      <w:bCs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B1E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B1E47"/>
    <w:rPr>
      <w:rFonts w:ascii="Arial" w:eastAsia="Arial" w:hAnsi="Arial" w:cs="Arial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0B1E47"/>
    <w:pPr>
      <w:widowControl w:val="0"/>
      <w:autoSpaceDE w:val="0"/>
      <w:autoSpaceDN w:val="0"/>
      <w:spacing w:before="62" w:after="0" w:line="240" w:lineRule="auto"/>
      <w:ind w:left="1200"/>
    </w:pPr>
    <w:rPr>
      <w:rFonts w:ascii="Times New Roman" w:eastAsia="Times New Roman" w:hAnsi="Times New Roman" w:cs="Times New Roman"/>
      <w:sz w:val="45"/>
      <w:szCs w:val="45"/>
    </w:rPr>
  </w:style>
  <w:style w:type="character" w:customStyle="1" w:styleId="TitleChar">
    <w:name w:val="Title Char"/>
    <w:basedOn w:val="DefaultParagraphFont"/>
    <w:link w:val="Title"/>
    <w:uiPriority w:val="10"/>
    <w:rsid w:val="000B1E47"/>
    <w:rPr>
      <w:rFonts w:ascii="Times New Roman" w:eastAsia="Times New Roman" w:hAnsi="Times New Roman" w:cs="Times New Roman"/>
      <w:sz w:val="45"/>
      <w:szCs w:val="45"/>
    </w:rPr>
  </w:style>
  <w:style w:type="paragraph" w:customStyle="1" w:styleId="TableParagraph">
    <w:name w:val="Table Paragraph"/>
    <w:basedOn w:val="Normal"/>
    <w:uiPriority w:val="1"/>
    <w:qFormat/>
    <w:rsid w:val="000B1E47"/>
    <w:pPr>
      <w:widowControl w:val="0"/>
      <w:autoSpaceDE w:val="0"/>
      <w:autoSpaceDN w:val="0"/>
      <w:spacing w:before="60" w:after="0" w:line="240" w:lineRule="auto"/>
      <w:ind w:left="120"/>
    </w:pPr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525"/>
  </w:style>
  <w:style w:type="paragraph" w:styleId="Footer">
    <w:name w:val="footer"/>
    <w:basedOn w:val="Normal"/>
    <w:link w:val="Foot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525"/>
  </w:style>
  <w:style w:type="character" w:styleId="Hyperlink">
    <w:name w:val="Hyperlink"/>
    <w:basedOn w:val="DefaultParagraphFont"/>
    <w:uiPriority w:val="99"/>
    <w:unhideWhenUsed/>
    <w:rsid w:val="0004237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0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5597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8443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99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80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2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1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1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7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0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6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72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5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5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0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901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7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6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c853396fa43b488d" Type="http://schemas.microsoft.com/office/2019/09/relationships/intelligence" Target="intelligence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Gietka</dc:creator>
  <cp:keywords/>
  <dc:description/>
  <cp:lastModifiedBy>Frank Pasqualino</cp:lastModifiedBy>
  <cp:revision>2</cp:revision>
  <cp:lastPrinted>2021-05-25T15:27:00Z</cp:lastPrinted>
  <dcterms:created xsi:type="dcterms:W3CDTF">2022-04-10T17:34:00Z</dcterms:created>
  <dcterms:modified xsi:type="dcterms:W3CDTF">2022-04-10T17:34:00Z</dcterms:modified>
</cp:coreProperties>
</file>